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5C7B" w:rsidRPr="00AF7D18" w:rsidRDefault="0009543D" w:rsidP="0009543D">
      <w:pPr>
        <w:spacing w:line="360" w:lineRule="auto"/>
        <w:jc w:val="center"/>
        <w:rPr>
          <w:b/>
        </w:rPr>
      </w:pPr>
      <w:r w:rsidRPr="0009543D">
        <w:rPr>
          <w:b/>
          <w:bCs/>
          <w:iCs/>
        </w:rPr>
        <w:t>ÇİMENTO DUYGULAR</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652"/>
        <w:gridCol w:w="5812"/>
      </w:tblGrid>
      <w:tr w:rsidR="00AF7D18" w:rsidRPr="005D07A4" w:rsidTr="00E64592">
        <w:tc>
          <w:tcPr>
            <w:tcW w:w="3652" w:type="dxa"/>
          </w:tcPr>
          <w:p w:rsidR="00AF7D18" w:rsidRPr="00910C12" w:rsidRDefault="00AF7D18" w:rsidP="00086F58">
            <w:pPr>
              <w:spacing w:line="360" w:lineRule="auto"/>
              <w:rPr>
                <w:b/>
              </w:rPr>
            </w:pPr>
            <w:r w:rsidRPr="00910C12">
              <w:rPr>
                <w:b/>
              </w:rPr>
              <w:t>Gelişim Alanı:</w:t>
            </w:r>
          </w:p>
        </w:tc>
        <w:tc>
          <w:tcPr>
            <w:tcW w:w="5812" w:type="dxa"/>
          </w:tcPr>
          <w:p w:rsidR="00AF7D18" w:rsidRPr="00910C12" w:rsidRDefault="00445AEB" w:rsidP="006F5DA0">
            <w:pPr>
              <w:spacing w:line="276" w:lineRule="auto"/>
              <w:jc w:val="both"/>
            </w:pPr>
            <w:r w:rsidRPr="00910C12">
              <w:t>Akademik</w:t>
            </w:r>
          </w:p>
        </w:tc>
      </w:tr>
      <w:tr w:rsidR="00AF7D18" w:rsidRPr="005D07A4" w:rsidTr="00E64592">
        <w:tc>
          <w:tcPr>
            <w:tcW w:w="3652" w:type="dxa"/>
          </w:tcPr>
          <w:p w:rsidR="00AF7D18" w:rsidRPr="00910C12" w:rsidRDefault="00AF7D18" w:rsidP="00086F58">
            <w:pPr>
              <w:spacing w:line="360" w:lineRule="auto"/>
              <w:rPr>
                <w:b/>
              </w:rPr>
            </w:pPr>
            <w:r w:rsidRPr="00910C12">
              <w:rPr>
                <w:b/>
              </w:rPr>
              <w:t>Yeterlik Alanı:</w:t>
            </w:r>
          </w:p>
        </w:tc>
        <w:tc>
          <w:tcPr>
            <w:tcW w:w="5812" w:type="dxa"/>
          </w:tcPr>
          <w:p w:rsidR="00AF7D18" w:rsidRPr="00910C12" w:rsidRDefault="00445AEB" w:rsidP="006F5DA0">
            <w:pPr>
              <w:spacing w:line="276" w:lineRule="auto"/>
              <w:jc w:val="both"/>
            </w:pPr>
            <w:r w:rsidRPr="00910C12">
              <w:t>Okula ve Okulun Çevresine Uyum</w:t>
            </w:r>
          </w:p>
        </w:tc>
      </w:tr>
      <w:tr w:rsidR="00AF7D18" w:rsidRPr="005D07A4" w:rsidTr="00E64592">
        <w:tc>
          <w:tcPr>
            <w:tcW w:w="3652" w:type="dxa"/>
          </w:tcPr>
          <w:p w:rsidR="00AF7D18" w:rsidRPr="00910C12" w:rsidRDefault="00AF7D18" w:rsidP="00086F58">
            <w:pPr>
              <w:spacing w:line="360" w:lineRule="auto"/>
              <w:rPr>
                <w:b/>
              </w:rPr>
            </w:pPr>
            <w:r w:rsidRPr="00910C12">
              <w:rPr>
                <w:b/>
              </w:rPr>
              <w:t>Kazanım/Hafta:</w:t>
            </w:r>
          </w:p>
        </w:tc>
        <w:tc>
          <w:tcPr>
            <w:tcW w:w="5812" w:type="dxa"/>
          </w:tcPr>
          <w:p w:rsidR="00AF7D18" w:rsidRPr="00910C12" w:rsidRDefault="0038159A" w:rsidP="006F5DA0">
            <w:pPr>
              <w:spacing w:line="276" w:lineRule="auto"/>
              <w:jc w:val="both"/>
            </w:pPr>
            <w:r w:rsidRPr="00910C12">
              <w:t xml:space="preserve">Okulunun ve sınıfının bir </w:t>
            </w:r>
            <w:r w:rsidR="00701768" w:rsidRPr="00910C12">
              <w:t>üyesi olduğunu fark eder. / 4. H</w:t>
            </w:r>
            <w:r w:rsidRPr="00910C12">
              <w:t>afta</w:t>
            </w:r>
          </w:p>
        </w:tc>
      </w:tr>
      <w:tr w:rsidR="00AF7D18" w:rsidRPr="005D07A4" w:rsidTr="00E64592">
        <w:tc>
          <w:tcPr>
            <w:tcW w:w="3652" w:type="dxa"/>
          </w:tcPr>
          <w:p w:rsidR="00AF7D18" w:rsidRPr="00910C12" w:rsidRDefault="00AF7D18" w:rsidP="00086F58">
            <w:pPr>
              <w:spacing w:line="360" w:lineRule="auto"/>
              <w:rPr>
                <w:b/>
              </w:rPr>
            </w:pPr>
            <w:r w:rsidRPr="00910C12">
              <w:rPr>
                <w:b/>
              </w:rPr>
              <w:t>Sınıf Düzeyi:</w:t>
            </w:r>
          </w:p>
        </w:tc>
        <w:tc>
          <w:tcPr>
            <w:tcW w:w="5812" w:type="dxa"/>
          </w:tcPr>
          <w:p w:rsidR="00AF7D18" w:rsidRPr="00910C12" w:rsidRDefault="00445AEB" w:rsidP="006F5DA0">
            <w:pPr>
              <w:spacing w:line="276" w:lineRule="auto"/>
              <w:jc w:val="both"/>
            </w:pPr>
            <w:r w:rsidRPr="00910C12">
              <w:t>9. Sınıf</w:t>
            </w:r>
          </w:p>
        </w:tc>
      </w:tr>
      <w:tr w:rsidR="00AF7D18" w:rsidRPr="005D07A4" w:rsidTr="00E64592">
        <w:tc>
          <w:tcPr>
            <w:tcW w:w="3652" w:type="dxa"/>
          </w:tcPr>
          <w:p w:rsidR="00AF7D18" w:rsidRPr="00910C12" w:rsidRDefault="00AF7D18" w:rsidP="00086F58">
            <w:pPr>
              <w:spacing w:line="360" w:lineRule="auto"/>
              <w:rPr>
                <w:b/>
              </w:rPr>
            </w:pPr>
            <w:r w:rsidRPr="00910C12">
              <w:rPr>
                <w:b/>
              </w:rPr>
              <w:t>Süre:</w:t>
            </w:r>
          </w:p>
        </w:tc>
        <w:tc>
          <w:tcPr>
            <w:tcW w:w="5812" w:type="dxa"/>
          </w:tcPr>
          <w:p w:rsidR="00AF7D18" w:rsidRPr="00910C12" w:rsidRDefault="00445AEB" w:rsidP="006F5DA0">
            <w:pPr>
              <w:spacing w:line="276" w:lineRule="auto"/>
              <w:jc w:val="both"/>
            </w:pPr>
            <w:r w:rsidRPr="00910C12">
              <w:t>40 d</w:t>
            </w:r>
            <w:r w:rsidR="00701768" w:rsidRPr="00910C12">
              <w:t>k (Bir ders saati)</w:t>
            </w:r>
            <w:r w:rsidRPr="00910C12">
              <w:t xml:space="preserve"> </w:t>
            </w:r>
          </w:p>
        </w:tc>
      </w:tr>
      <w:tr w:rsidR="00AF7D18" w:rsidRPr="005D07A4" w:rsidTr="00E64592">
        <w:tc>
          <w:tcPr>
            <w:tcW w:w="3652" w:type="dxa"/>
          </w:tcPr>
          <w:p w:rsidR="00AF7D18" w:rsidRPr="00910C12" w:rsidRDefault="00AF7D18" w:rsidP="00086F58">
            <w:pPr>
              <w:spacing w:line="360" w:lineRule="auto"/>
              <w:rPr>
                <w:b/>
              </w:rPr>
            </w:pPr>
            <w:r w:rsidRPr="00910C12">
              <w:rPr>
                <w:b/>
              </w:rPr>
              <w:t>Araç-Gereçler:</w:t>
            </w:r>
          </w:p>
        </w:tc>
        <w:tc>
          <w:tcPr>
            <w:tcW w:w="5812" w:type="dxa"/>
          </w:tcPr>
          <w:p w:rsidR="0038159A" w:rsidRPr="00910C12" w:rsidRDefault="0038159A" w:rsidP="00EA0DB1">
            <w:pPr>
              <w:numPr>
                <w:ilvl w:val="0"/>
                <w:numId w:val="11"/>
              </w:numPr>
              <w:spacing w:line="276" w:lineRule="auto"/>
              <w:ind w:left="357" w:hanging="357"/>
              <w:jc w:val="both"/>
            </w:pPr>
            <w:r w:rsidRPr="00910C12">
              <w:t>Sınıf mevcudu kadar post-it</w:t>
            </w:r>
          </w:p>
          <w:p w:rsidR="0038159A" w:rsidRPr="00910C12" w:rsidRDefault="0038159A" w:rsidP="00EA0DB1">
            <w:pPr>
              <w:numPr>
                <w:ilvl w:val="0"/>
                <w:numId w:val="11"/>
              </w:numPr>
              <w:spacing w:line="276" w:lineRule="auto"/>
              <w:ind w:left="357" w:hanging="357"/>
              <w:jc w:val="both"/>
            </w:pPr>
            <w:r w:rsidRPr="00910C12">
              <w:t>Karton kutu</w:t>
            </w:r>
          </w:p>
          <w:p w:rsidR="0038159A" w:rsidRPr="00910C12" w:rsidRDefault="008D4E6D" w:rsidP="00EA0DB1">
            <w:pPr>
              <w:numPr>
                <w:ilvl w:val="0"/>
                <w:numId w:val="11"/>
              </w:numPr>
              <w:spacing w:line="276" w:lineRule="auto"/>
              <w:ind w:left="357" w:hanging="357"/>
              <w:jc w:val="both"/>
            </w:pPr>
            <w:r w:rsidRPr="00910C12">
              <w:t>Kalem</w:t>
            </w:r>
          </w:p>
          <w:p w:rsidR="00701768" w:rsidRPr="00910C12" w:rsidRDefault="00701768" w:rsidP="00EA0DB1">
            <w:pPr>
              <w:numPr>
                <w:ilvl w:val="0"/>
                <w:numId w:val="11"/>
              </w:numPr>
              <w:spacing w:line="276" w:lineRule="auto"/>
              <w:ind w:left="357" w:hanging="357"/>
              <w:jc w:val="both"/>
            </w:pPr>
            <w:r w:rsidRPr="00910C12">
              <w:t>Çalışma Yaprağı-1</w:t>
            </w:r>
          </w:p>
        </w:tc>
      </w:tr>
      <w:tr w:rsidR="00AF7D18" w:rsidRPr="005D07A4" w:rsidTr="00E64592">
        <w:tc>
          <w:tcPr>
            <w:tcW w:w="3652" w:type="dxa"/>
          </w:tcPr>
          <w:p w:rsidR="00AF7D18" w:rsidRPr="00910C12" w:rsidRDefault="00AF7D18" w:rsidP="00086F58">
            <w:pPr>
              <w:spacing w:line="360" w:lineRule="auto"/>
              <w:rPr>
                <w:b/>
              </w:rPr>
            </w:pPr>
            <w:r w:rsidRPr="00910C12">
              <w:rPr>
                <w:b/>
              </w:rPr>
              <w:t>Uygulayıcı İçin Ön Hazırlık:</w:t>
            </w:r>
          </w:p>
        </w:tc>
        <w:tc>
          <w:tcPr>
            <w:tcW w:w="5812" w:type="dxa"/>
          </w:tcPr>
          <w:p w:rsidR="008D4E6D" w:rsidRPr="00910C12" w:rsidRDefault="00CA5C7B" w:rsidP="006F5DA0">
            <w:pPr>
              <w:numPr>
                <w:ilvl w:val="0"/>
                <w:numId w:val="5"/>
              </w:numPr>
              <w:spacing w:line="276" w:lineRule="auto"/>
              <w:ind w:left="0"/>
              <w:jc w:val="both"/>
            </w:pPr>
            <w:r w:rsidRPr="00910C12">
              <w:t xml:space="preserve">1. </w:t>
            </w:r>
            <w:r w:rsidR="0038159A" w:rsidRPr="00910C12">
              <w:t xml:space="preserve">Çalışma </w:t>
            </w:r>
            <w:r w:rsidR="00F6649C" w:rsidRPr="00910C12">
              <w:t>Y</w:t>
            </w:r>
            <w:r w:rsidR="0038159A" w:rsidRPr="00910C12">
              <w:t>aprağı</w:t>
            </w:r>
            <w:r w:rsidR="00701768" w:rsidRPr="00910C12">
              <w:t>-</w:t>
            </w:r>
            <w:r w:rsidR="0038159A" w:rsidRPr="00910C12">
              <w:t xml:space="preserve">1 </w:t>
            </w:r>
            <w:r w:rsidRPr="00910C12">
              <w:t xml:space="preserve">etkinlik öncesinde </w:t>
            </w:r>
            <w:r w:rsidR="0038159A" w:rsidRPr="00910C12">
              <w:t>sınıf mevcudu kadar çoğaltıl</w:t>
            </w:r>
            <w:r w:rsidRPr="00910C12">
              <w:t>ır.</w:t>
            </w:r>
          </w:p>
          <w:p w:rsidR="0038159A" w:rsidRPr="00910C12" w:rsidRDefault="00CA5C7B" w:rsidP="006F5DA0">
            <w:pPr>
              <w:numPr>
                <w:ilvl w:val="0"/>
                <w:numId w:val="5"/>
              </w:numPr>
              <w:spacing w:line="276" w:lineRule="auto"/>
              <w:ind w:left="0"/>
              <w:jc w:val="both"/>
            </w:pPr>
            <w:r w:rsidRPr="00910C12">
              <w:t xml:space="preserve">2. </w:t>
            </w:r>
            <w:r w:rsidR="0038159A" w:rsidRPr="00910C12">
              <w:t xml:space="preserve">Üzerinde </w:t>
            </w:r>
            <w:r w:rsidRPr="00910C12">
              <w:t>‘’</w:t>
            </w:r>
            <w:r w:rsidR="0038159A" w:rsidRPr="00910C12">
              <w:t>Çimento Duygular’’ yazan bir karton kutu hazırlan</w:t>
            </w:r>
            <w:r w:rsidR="00F6649C" w:rsidRPr="00910C12">
              <w:t>arak sınıfa getirilir.</w:t>
            </w:r>
          </w:p>
          <w:p w:rsidR="00F6649C" w:rsidRPr="00910C12" w:rsidRDefault="00CA5C7B" w:rsidP="006F5DA0">
            <w:pPr>
              <w:numPr>
                <w:ilvl w:val="0"/>
                <w:numId w:val="5"/>
              </w:numPr>
              <w:spacing w:line="276" w:lineRule="auto"/>
              <w:ind w:left="0"/>
              <w:jc w:val="both"/>
            </w:pPr>
            <w:r w:rsidRPr="00910C12">
              <w:t xml:space="preserve">3. </w:t>
            </w:r>
            <w:r w:rsidR="0038159A" w:rsidRPr="00910C12">
              <w:t>Sınıfa uygulayıcı tarafından sınıf mevcudu kadar post-it getiril</w:t>
            </w:r>
            <w:r w:rsidR="00F6649C" w:rsidRPr="00910C12">
              <w:t>ir.</w:t>
            </w:r>
          </w:p>
          <w:p w:rsidR="008D4E6D" w:rsidRPr="00910C12" w:rsidRDefault="00CA5C7B" w:rsidP="006F5DA0">
            <w:pPr>
              <w:numPr>
                <w:ilvl w:val="0"/>
                <w:numId w:val="5"/>
              </w:numPr>
              <w:spacing w:line="276" w:lineRule="auto"/>
              <w:ind w:left="0"/>
              <w:jc w:val="both"/>
            </w:pPr>
            <w:r w:rsidRPr="00910C12">
              <w:t xml:space="preserve">4. </w:t>
            </w:r>
            <w:r w:rsidR="008D4E6D" w:rsidRPr="00910C12">
              <w:t>Öğrencilerin her birinde kalem olup olmadığı önceden kontrol edilerek kalemi olmayan öğrenciler için etkinlikten önce kalem temin edil</w:t>
            </w:r>
            <w:r w:rsidR="00F6649C" w:rsidRPr="00910C12">
              <w:t>ebilir.</w:t>
            </w:r>
          </w:p>
        </w:tc>
      </w:tr>
      <w:tr w:rsidR="00AF7D18" w:rsidRPr="005D07A4" w:rsidTr="00E64592">
        <w:tc>
          <w:tcPr>
            <w:tcW w:w="3652" w:type="dxa"/>
          </w:tcPr>
          <w:p w:rsidR="00AF7D18" w:rsidRPr="00910C12" w:rsidRDefault="00AF7D18" w:rsidP="00086F58">
            <w:pPr>
              <w:spacing w:line="360" w:lineRule="auto"/>
              <w:rPr>
                <w:b/>
              </w:rPr>
            </w:pPr>
            <w:r w:rsidRPr="00910C12">
              <w:rPr>
                <w:b/>
              </w:rPr>
              <w:t>Süreç (Uygulama Basamakları):</w:t>
            </w:r>
          </w:p>
        </w:tc>
        <w:tc>
          <w:tcPr>
            <w:tcW w:w="5812" w:type="dxa"/>
          </w:tcPr>
          <w:p w:rsidR="00CA5C7B" w:rsidRPr="00910C12" w:rsidRDefault="00CA5C7B" w:rsidP="006F5DA0">
            <w:pPr>
              <w:pStyle w:val="ListParagraph"/>
              <w:numPr>
                <w:ilvl w:val="0"/>
                <w:numId w:val="3"/>
              </w:numPr>
              <w:spacing w:line="276" w:lineRule="auto"/>
              <w:ind w:left="0"/>
              <w:jc w:val="both"/>
              <w:rPr>
                <w:rFonts w:ascii="Times New Roman" w:hAnsi="Times New Roman"/>
              </w:rPr>
            </w:pPr>
            <w:r w:rsidRPr="00910C12">
              <w:rPr>
                <w:rFonts w:ascii="Times New Roman" w:hAnsi="Times New Roman"/>
                <w:bCs/>
              </w:rPr>
              <w:t>1. Aşağıdaki açıklama yapılarak etkinlik başlatılır.</w:t>
            </w:r>
          </w:p>
          <w:p w:rsidR="00CA5C7B" w:rsidRPr="00910C12" w:rsidRDefault="00CA5C7B" w:rsidP="006F5DA0">
            <w:pPr>
              <w:pStyle w:val="ListParagraph"/>
              <w:numPr>
                <w:ilvl w:val="0"/>
                <w:numId w:val="3"/>
              </w:numPr>
              <w:spacing w:line="276" w:lineRule="auto"/>
              <w:ind w:left="0"/>
              <w:jc w:val="both"/>
              <w:rPr>
                <w:rFonts w:ascii="Times New Roman" w:hAnsi="Times New Roman"/>
              </w:rPr>
            </w:pPr>
          </w:p>
          <w:p w:rsidR="00B95287" w:rsidRPr="00910C12" w:rsidRDefault="00B95287" w:rsidP="006F5DA0">
            <w:pPr>
              <w:pStyle w:val="ListParagraph"/>
              <w:numPr>
                <w:ilvl w:val="0"/>
                <w:numId w:val="3"/>
              </w:numPr>
              <w:spacing w:line="276" w:lineRule="auto"/>
              <w:ind w:left="0"/>
              <w:jc w:val="both"/>
              <w:rPr>
                <w:rFonts w:ascii="Times New Roman" w:hAnsi="Times New Roman"/>
              </w:rPr>
            </w:pPr>
            <w:r w:rsidRPr="00910C12">
              <w:rPr>
                <w:rFonts w:ascii="Times New Roman" w:hAnsi="Times New Roman"/>
                <w:i/>
              </w:rPr>
              <w:t>‘’Merhaba arkadaşlar, bugün sizlerle okulumuzu ve sınıfımızı bir arada tutan ve tutacak olan duygularımız hakkında bir etkinlik yapacağız. Bu etkinlikle belki de sizi okulunuza bağlayan ve sizleri bir arada tutan hiç farkında olmadığınız duygularınıza yolculuk yapacaksınız. Hazırsanız başlayalım!’’</w:t>
            </w:r>
            <w:r w:rsidRPr="00910C12">
              <w:rPr>
                <w:rFonts w:ascii="Times New Roman" w:hAnsi="Times New Roman"/>
              </w:rPr>
              <w:t xml:space="preserve"> </w:t>
            </w:r>
          </w:p>
          <w:p w:rsidR="00CA5C7B" w:rsidRPr="00910C12" w:rsidRDefault="00CA5C7B" w:rsidP="006F5DA0">
            <w:pPr>
              <w:pStyle w:val="ListParagraph"/>
              <w:numPr>
                <w:ilvl w:val="0"/>
                <w:numId w:val="3"/>
              </w:numPr>
              <w:spacing w:line="276" w:lineRule="auto"/>
              <w:ind w:left="0"/>
              <w:jc w:val="both"/>
              <w:rPr>
                <w:rFonts w:ascii="Times New Roman" w:hAnsi="Times New Roman"/>
              </w:rPr>
            </w:pPr>
          </w:p>
          <w:p w:rsidR="00445AEB" w:rsidRPr="00910C12" w:rsidRDefault="00CA5C7B" w:rsidP="006F5DA0">
            <w:pPr>
              <w:pStyle w:val="ListParagraph"/>
              <w:numPr>
                <w:ilvl w:val="0"/>
                <w:numId w:val="3"/>
              </w:numPr>
              <w:spacing w:line="276" w:lineRule="auto"/>
              <w:ind w:left="0"/>
              <w:jc w:val="both"/>
              <w:rPr>
                <w:rFonts w:ascii="Times New Roman" w:hAnsi="Times New Roman"/>
              </w:rPr>
            </w:pPr>
            <w:r w:rsidRPr="00910C12">
              <w:rPr>
                <w:rFonts w:ascii="Times New Roman" w:hAnsi="Times New Roman"/>
              </w:rPr>
              <w:t xml:space="preserve">2. </w:t>
            </w:r>
            <w:r w:rsidR="00F6649C" w:rsidRPr="00910C12">
              <w:rPr>
                <w:rFonts w:ascii="Times New Roman" w:hAnsi="Times New Roman"/>
              </w:rPr>
              <w:t>Çalışma Yaprağı</w:t>
            </w:r>
            <w:r w:rsidR="00701768" w:rsidRPr="00910C12">
              <w:rPr>
                <w:rFonts w:ascii="Times New Roman" w:hAnsi="Times New Roman"/>
              </w:rPr>
              <w:t>-</w:t>
            </w:r>
            <w:r w:rsidR="00F6649C" w:rsidRPr="00910C12">
              <w:rPr>
                <w:rFonts w:ascii="Times New Roman" w:hAnsi="Times New Roman"/>
              </w:rPr>
              <w:t>1</w:t>
            </w:r>
            <w:r w:rsidRPr="00910C12">
              <w:rPr>
                <w:rFonts w:ascii="Times New Roman" w:hAnsi="Times New Roman"/>
              </w:rPr>
              <w:t xml:space="preserve"> </w:t>
            </w:r>
            <w:r w:rsidR="0038159A" w:rsidRPr="00910C12">
              <w:rPr>
                <w:rFonts w:ascii="Times New Roman" w:hAnsi="Times New Roman"/>
              </w:rPr>
              <w:t>tüm öğrencilere dağıtı</w:t>
            </w:r>
            <w:r w:rsidRPr="00910C12">
              <w:rPr>
                <w:rFonts w:ascii="Times New Roman" w:hAnsi="Times New Roman"/>
              </w:rPr>
              <w:t>lır.</w:t>
            </w:r>
          </w:p>
          <w:p w:rsidR="00CA5C7B" w:rsidRPr="00910C12" w:rsidRDefault="00CA5C7B" w:rsidP="006F5DA0">
            <w:pPr>
              <w:pStyle w:val="ListParagraph"/>
              <w:numPr>
                <w:ilvl w:val="0"/>
                <w:numId w:val="3"/>
              </w:numPr>
              <w:spacing w:line="276" w:lineRule="auto"/>
              <w:ind w:left="0"/>
              <w:jc w:val="both"/>
              <w:rPr>
                <w:rFonts w:ascii="Times New Roman" w:hAnsi="Times New Roman"/>
              </w:rPr>
            </w:pPr>
          </w:p>
          <w:p w:rsidR="00CA5C7B" w:rsidRPr="00910C12" w:rsidRDefault="00CA5C7B" w:rsidP="006F5DA0">
            <w:pPr>
              <w:pStyle w:val="ListParagraph"/>
              <w:numPr>
                <w:ilvl w:val="0"/>
                <w:numId w:val="3"/>
              </w:numPr>
              <w:spacing w:line="276" w:lineRule="auto"/>
              <w:ind w:left="0"/>
              <w:jc w:val="both"/>
              <w:rPr>
                <w:rFonts w:ascii="Times New Roman" w:hAnsi="Times New Roman"/>
              </w:rPr>
            </w:pPr>
            <w:r w:rsidRPr="00910C12">
              <w:rPr>
                <w:rFonts w:ascii="Times New Roman" w:hAnsi="Times New Roman"/>
              </w:rPr>
              <w:t xml:space="preserve">3. </w:t>
            </w:r>
            <w:r w:rsidR="00F6649C" w:rsidRPr="00910C12">
              <w:rPr>
                <w:rFonts w:ascii="Times New Roman" w:hAnsi="Times New Roman"/>
              </w:rPr>
              <w:t>Kâğıtlar</w:t>
            </w:r>
            <w:r w:rsidR="00B95287" w:rsidRPr="00910C12">
              <w:rPr>
                <w:rFonts w:ascii="Times New Roman" w:hAnsi="Times New Roman"/>
              </w:rPr>
              <w:t xml:space="preserve"> dağıt</w:t>
            </w:r>
            <w:r w:rsidRPr="00910C12">
              <w:rPr>
                <w:rFonts w:ascii="Times New Roman" w:hAnsi="Times New Roman"/>
              </w:rPr>
              <w:t>ıldıktan</w:t>
            </w:r>
            <w:r w:rsidR="00B95287" w:rsidRPr="00910C12">
              <w:rPr>
                <w:rFonts w:ascii="Times New Roman" w:hAnsi="Times New Roman"/>
              </w:rPr>
              <w:t xml:space="preserve"> sonra</w:t>
            </w:r>
            <w:r w:rsidRPr="00910C12">
              <w:rPr>
                <w:rFonts w:ascii="Times New Roman" w:hAnsi="Times New Roman"/>
              </w:rPr>
              <w:t xml:space="preserve"> aşağıdaki soru ile etkinliğe devam edilir.</w:t>
            </w:r>
          </w:p>
          <w:p w:rsidR="00CA5C7B" w:rsidRPr="00910C12" w:rsidRDefault="00CA5C7B" w:rsidP="006F5DA0">
            <w:pPr>
              <w:pStyle w:val="ListParagraph"/>
              <w:numPr>
                <w:ilvl w:val="0"/>
                <w:numId w:val="3"/>
              </w:numPr>
              <w:spacing w:line="276" w:lineRule="auto"/>
              <w:ind w:left="0"/>
              <w:jc w:val="both"/>
              <w:rPr>
                <w:rFonts w:ascii="Times New Roman" w:hAnsi="Times New Roman"/>
              </w:rPr>
            </w:pPr>
          </w:p>
          <w:p w:rsidR="0038159A" w:rsidRPr="00910C12" w:rsidRDefault="00B95287" w:rsidP="006F5DA0">
            <w:pPr>
              <w:pStyle w:val="ListParagraph"/>
              <w:numPr>
                <w:ilvl w:val="0"/>
                <w:numId w:val="3"/>
              </w:numPr>
              <w:spacing w:line="276" w:lineRule="auto"/>
              <w:ind w:left="0"/>
              <w:jc w:val="both"/>
              <w:rPr>
                <w:rFonts w:ascii="Times New Roman" w:hAnsi="Times New Roman"/>
                <w:i/>
                <w:iCs/>
              </w:rPr>
            </w:pPr>
            <w:r w:rsidRPr="00910C12">
              <w:rPr>
                <w:rFonts w:ascii="Times New Roman" w:hAnsi="Times New Roman"/>
              </w:rPr>
              <w:t xml:space="preserve"> </w:t>
            </w:r>
            <w:r w:rsidR="00F6649C" w:rsidRPr="00910C12">
              <w:rPr>
                <w:rFonts w:ascii="Times New Roman" w:hAnsi="Times New Roman"/>
                <w:i/>
                <w:iCs/>
              </w:rPr>
              <w:t>“</w:t>
            </w:r>
            <w:r w:rsidR="0038159A" w:rsidRPr="00910C12">
              <w:rPr>
                <w:rFonts w:ascii="Times New Roman" w:hAnsi="Times New Roman"/>
                <w:i/>
                <w:iCs/>
              </w:rPr>
              <w:t>Arkadaşlar, sizlere dağıtmış olduğum çalışma ya</w:t>
            </w:r>
            <w:r w:rsidRPr="00910C12">
              <w:rPr>
                <w:rFonts w:ascii="Times New Roman" w:hAnsi="Times New Roman"/>
                <w:i/>
                <w:iCs/>
              </w:rPr>
              <w:t>p</w:t>
            </w:r>
            <w:r w:rsidR="0038159A" w:rsidRPr="00910C12">
              <w:rPr>
                <w:rFonts w:ascii="Times New Roman" w:hAnsi="Times New Roman"/>
                <w:i/>
                <w:iCs/>
              </w:rPr>
              <w:t xml:space="preserve">rağında gördükleriniz size neler çağrıştırıyor?’’ </w:t>
            </w:r>
          </w:p>
          <w:p w:rsidR="00CA5C7B" w:rsidRPr="00910C12" w:rsidRDefault="00CA5C7B" w:rsidP="006F5DA0">
            <w:pPr>
              <w:pStyle w:val="ListParagraph"/>
              <w:spacing w:line="276" w:lineRule="auto"/>
              <w:ind w:left="0"/>
              <w:jc w:val="both"/>
              <w:rPr>
                <w:rFonts w:ascii="Times New Roman" w:hAnsi="Times New Roman"/>
              </w:rPr>
            </w:pPr>
          </w:p>
          <w:p w:rsidR="00CA5C7B" w:rsidRPr="00910C12" w:rsidRDefault="00CA5C7B" w:rsidP="006F5DA0">
            <w:pPr>
              <w:pStyle w:val="ListParagraph"/>
              <w:spacing w:line="276" w:lineRule="auto"/>
              <w:ind w:left="0"/>
              <w:jc w:val="both"/>
              <w:rPr>
                <w:rFonts w:ascii="Times New Roman" w:hAnsi="Times New Roman"/>
              </w:rPr>
            </w:pPr>
            <w:r w:rsidRPr="00910C12">
              <w:rPr>
                <w:rFonts w:ascii="Times New Roman" w:hAnsi="Times New Roman"/>
              </w:rPr>
              <w:t>4. Öğrenciler sorulan soru ile ilgili fikirlerini paylaştıktan sonra aşağıdaki açıklama yapılır ve açıklama sonunda öğrencilere beş dakika süre verilir.</w:t>
            </w:r>
          </w:p>
          <w:p w:rsidR="00CA5C7B" w:rsidRPr="00910C12" w:rsidRDefault="00CA5C7B" w:rsidP="006F5DA0">
            <w:pPr>
              <w:pStyle w:val="ListParagraph"/>
              <w:spacing w:line="276" w:lineRule="auto"/>
              <w:ind w:left="0"/>
              <w:jc w:val="both"/>
              <w:rPr>
                <w:rFonts w:ascii="Times New Roman" w:hAnsi="Times New Roman"/>
              </w:rPr>
            </w:pPr>
          </w:p>
          <w:p w:rsidR="0038159A" w:rsidRPr="00910C12" w:rsidRDefault="0038159A" w:rsidP="006F5DA0">
            <w:pPr>
              <w:pStyle w:val="ListParagraph"/>
              <w:spacing w:line="276" w:lineRule="auto"/>
              <w:ind w:left="0"/>
              <w:jc w:val="both"/>
              <w:rPr>
                <w:rFonts w:ascii="Times New Roman" w:hAnsi="Times New Roman"/>
                <w:i/>
                <w:iCs/>
              </w:rPr>
            </w:pPr>
            <w:r w:rsidRPr="00910C12">
              <w:rPr>
                <w:rFonts w:ascii="Times New Roman" w:hAnsi="Times New Roman"/>
              </w:rPr>
              <w:t xml:space="preserve"> </w:t>
            </w:r>
            <w:r w:rsidRPr="00910C12">
              <w:rPr>
                <w:rFonts w:ascii="Times New Roman" w:hAnsi="Times New Roman"/>
                <w:i/>
                <w:iCs/>
              </w:rPr>
              <w:t xml:space="preserve">‘’Arkadaşlar, size dağıtmış olduğum çalışma yaprağını incelediniz ve sizlere neler çağrıştırdığını paylaştınız. Bizim okulumuzun yapısı da her bina gibi bu görmüş </w:t>
            </w:r>
            <w:r w:rsidRPr="00910C12">
              <w:rPr>
                <w:rFonts w:ascii="Times New Roman" w:hAnsi="Times New Roman"/>
                <w:i/>
                <w:iCs/>
              </w:rPr>
              <w:lastRenderedPageBreak/>
              <w:t>olduğunuz tuğlalardan ve çimentolardan oluşuyor. Bizim okulumuzun yapısında yer alan tuğlalar aslında sizlersiniz. Her birinizin okulumuzu ayakta tutan birer tuğla olduğunu düşünecek olursak bizi bir arada tutan şey çimentomuzdur. Çimentomuz da aslında bizlerin bir arada olmasını sağlayan okulumuza ve sınıfımıza karşı duygularımızdır. Bu çimentolar bazen sağlam ve daha uzun süre dayanırken bazıları ise tuğlaların birbirine daha az tutunmasına sebep olabilir. Örneğin, okulumuza ve sınıfımıza karşı hissetmiş olduğumuz sevgimiz bizleri bir arada tutar. Sizlerin sınıfın ve okulun bir parçası olarak bir arada kalmanızı sağlayan çimento duygularınız sizce neler olabilir? Bu duygularınızı sizlere dağıtmış olduğum post-itlere isimsiz olarak yazarak öğretmen masasında görmüş olduğunuz çimento duygular kutusuna atmanız için sizlere beş dakika süre veriyorum. Süre sonunda bu duygularınızı sesli olarak okuyacağım ve birlikte bu duygular üzerinde tartışacağız.’’</w:t>
            </w:r>
          </w:p>
          <w:p w:rsidR="00CA5C7B" w:rsidRPr="00910C12" w:rsidRDefault="00CA5C7B" w:rsidP="006F5DA0">
            <w:pPr>
              <w:pStyle w:val="ListParagraph"/>
              <w:spacing w:line="276" w:lineRule="auto"/>
              <w:ind w:left="0"/>
              <w:jc w:val="both"/>
              <w:rPr>
                <w:rFonts w:ascii="Times New Roman" w:hAnsi="Times New Roman"/>
                <w:i/>
                <w:iCs/>
              </w:rPr>
            </w:pPr>
          </w:p>
          <w:p w:rsidR="00B95287" w:rsidRPr="00910C12" w:rsidRDefault="00CA5C7B" w:rsidP="006F5DA0">
            <w:pPr>
              <w:pStyle w:val="ListParagraph"/>
              <w:numPr>
                <w:ilvl w:val="0"/>
                <w:numId w:val="6"/>
              </w:numPr>
              <w:spacing w:line="276" w:lineRule="auto"/>
              <w:ind w:left="0"/>
              <w:jc w:val="both"/>
              <w:rPr>
                <w:rFonts w:ascii="Times New Roman" w:hAnsi="Times New Roman"/>
              </w:rPr>
            </w:pPr>
            <w:r w:rsidRPr="00910C12">
              <w:rPr>
                <w:rFonts w:ascii="Times New Roman" w:hAnsi="Times New Roman"/>
              </w:rPr>
              <w:t xml:space="preserve">5. Verilen sürenin sonunda </w:t>
            </w:r>
            <w:r w:rsidR="0038159A" w:rsidRPr="00910C12">
              <w:rPr>
                <w:rFonts w:ascii="Times New Roman" w:hAnsi="Times New Roman"/>
              </w:rPr>
              <w:t xml:space="preserve">Çimento </w:t>
            </w:r>
            <w:r w:rsidR="00701768" w:rsidRPr="00910C12">
              <w:rPr>
                <w:rFonts w:ascii="Times New Roman" w:hAnsi="Times New Roman"/>
              </w:rPr>
              <w:t>D</w:t>
            </w:r>
            <w:r w:rsidR="0038159A" w:rsidRPr="00910C12">
              <w:rPr>
                <w:rFonts w:ascii="Times New Roman" w:hAnsi="Times New Roman"/>
              </w:rPr>
              <w:t>uygular kutusundan</w:t>
            </w:r>
            <w:r w:rsidRPr="00910C12">
              <w:rPr>
                <w:rFonts w:ascii="Times New Roman" w:hAnsi="Times New Roman"/>
              </w:rPr>
              <w:t xml:space="preserve"> alınan</w:t>
            </w:r>
            <w:r w:rsidR="0038159A" w:rsidRPr="00910C12">
              <w:rPr>
                <w:rFonts w:ascii="Times New Roman" w:hAnsi="Times New Roman"/>
              </w:rPr>
              <w:t xml:space="preserve"> post-itler</w:t>
            </w:r>
            <w:r w:rsidRPr="00910C12">
              <w:rPr>
                <w:rFonts w:ascii="Times New Roman" w:hAnsi="Times New Roman"/>
              </w:rPr>
              <w:t xml:space="preserve"> </w:t>
            </w:r>
            <w:r w:rsidR="0038159A" w:rsidRPr="00910C12">
              <w:rPr>
                <w:rFonts w:ascii="Times New Roman" w:hAnsi="Times New Roman"/>
              </w:rPr>
              <w:t>sırasıyla oku</w:t>
            </w:r>
            <w:r w:rsidRPr="00910C12">
              <w:rPr>
                <w:rFonts w:ascii="Times New Roman" w:hAnsi="Times New Roman"/>
              </w:rPr>
              <w:t>n</w:t>
            </w:r>
            <w:r w:rsidR="0038159A" w:rsidRPr="00910C12">
              <w:rPr>
                <w:rFonts w:ascii="Times New Roman" w:hAnsi="Times New Roman"/>
              </w:rPr>
              <w:t>arak oku</w:t>
            </w:r>
            <w:r w:rsidRPr="00910C12">
              <w:rPr>
                <w:rFonts w:ascii="Times New Roman" w:hAnsi="Times New Roman"/>
              </w:rPr>
              <w:t>nan</w:t>
            </w:r>
            <w:r w:rsidR="0038159A" w:rsidRPr="00910C12">
              <w:rPr>
                <w:rFonts w:ascii="Times New Roman" w:hAnsi="Times New Roman"/>
              </w:rPr>
              <w:t xml:space="preserve"> her bir duygu hakkında </w:t>
            </w:r>
            <w:r w:rsidRPr="00910C12">
              <w:rPr>
                <w:rFonts w:ascii="Times New Roman" w:hAnsi="Times New Roman"/>
              </w:rPr>
              <w:t xml:space="preserve">öğrencilere aşağıdaki tartışma </w:t>
            </w:r>
            <w:r w:rsidR="0038159A" w:rsidRPr="00910C12">
              <w:rPr>
                <w:rFonts w:ascii="Times New Roman" w:hAnsi="Times New Roman"/>
              </w:rPr>
              <w:t>sorular</w:t>
            </w:r>
            <w:r w:rsidRPr="00910C12">
              <w:rPr>
                <w:rFonts w:ascii="Times New Roman" w:hAnsi="Times New Roman"/>
              </w:rPr>
              <w:t xml:space="preserve">ı </w:t>
            </w:r>
            <w:r w:rsidR="0038159A" w:rsidRPr="00910C12">
              <w:rPr>
                <w:rFonts w:ascii="Times New Roman" w:hAnsi="Times New Roman"/>
              </w:rPr>
              <w:t>yönelt</w:t>
            </w:r>
            <w:r w:rsidRPr="00910C12">
              <w:rPr>
                <w:rFonts w:ascii="Times New Roman" w:hAnsi="Times New Roman"/>
              </w:rPr>
              <w:t>ilir.</w:t>
            </w:r>
            <w:r w:rsidR="0038159A" w:rsidRPr="00910C12">
              <w:rPr>
                <w:rFonts w:ascii="Times New Roman" w:hAnsi="Times New Roman"/>
              </w:rPr>
              <w:t xml:space="preserve"> </w:t>
            </w:r>
          </w:p>
          <w:p w:rsidR="00CA5C7B" w:rsidRPr="00910C12" w:rsidRDefault="00CA5C7B" w:rsidP="006F5DA0">
            <w:pPr>
              <w:pStyle w:val="ListParagraph"/>
              <w:numPr>
                <w:ilvl w:val="0"/>
                <w:numId w:val="6"/>
              </w:numPr>
              <w:spacing w:line="276" w:lineRule="auto"/>
              <w:ind w:left="0"/>
              <w:jc w:val="both"/>
              <w:rPr>
                <w:rFonts w:ascii="Times New Roman" w:hAnsi="Times New Roman"/>
              </w:rPr>
            </w:pPr>
          </w:p>
          <w:p w:rsidR="00CA5C7B" w:rsidRPr="00910C12" w:rsidRDefault="0038159A" w:rsidP="006F5DA0">
            <w:pPr>
              <w:pStyle w:val="ListParagraph"/>
              <w:numPr>
                <w:ilvl w:val="0"/>
                <w:numId w:val="6"/>
              </w:numPr>
              <w:spacing w:line="276" w:lineRule="auto"/>
              <w:ind w:left="357" w:hanging="357"/>
              <w:jc w:val="both"/>
              <w:rPr>
                <w:rFonts w:ascii="Times New Roman" w:hAnsi="Times New Roman"/>
              </w:rPr>
            </w:pPr>
            <w:r w:rsidRPr="00910C12">
              <w:rPr>
                <w:rFonts w:ascii="Times New Roman" w:hAnsi="Times New Roman"/>
              </w:rPr>
              <w:t xml:space="preserve">Bu duygu sınıf </w:t>
            </w:r>
            <w:r w:rsidR="00B95287" w:rsidRPr="00910C12">
              <w:rPr>
                <w:rFonts w:ascii="Times New Roman" w:hAnsi="Times New Roman"/>
              </w:rPr>
              <w:t xml:space="preserve">ve okul </w:t>
            </w:r>
            <w:r w:rsidRPr="00910C12">
              <w:rPr>
                <w:rFonts w:ascii="Times New Roman" w:hAnsi="Times New Roman"/>
              </w:rPr>
              <w:t>tuğlalarımızın bir arada kalmasına nasıl katkı sağl</w:t>
            </w:r>
            <w:r w:rsidR="00CA5C7B" w:rsidRPr="00910C12">
              <w:rPr>
                <w:rFonts w:ascii="Times New Roman" w:hAnsi="Times New Roman"/>
              </w:rPr>
              <w:t>ıyor</w:t>
            </w:r>
            <w:r w:rsidRPr="00910C12">
              <w:rPr>
                <w:rFonts w:ascii="Times New Roman" w:hAnsi="Times New Roman"/>
              </w:rPr>
              <w:t>?</w:t>
            </w:r>
          </w:p>
          <w:p w:rsidR="00CA5C7B" w:rsidRPr="00910C12" w:rsidRDefault="00B95287" w:rsidP="006F5DA0">
            <w:pPr>
              <w:pStyle w:val="ListParagraph"/>
              <w:numPr>
                <w:ilvl w:val="0"/>
                <w:numId w:val="6"/>
              </w:numPr>
              <w:spacing w:line="276" w:lineRule="auto"/>
              <w:ind w:left="357" w:hanging="357"/>
              <w:jc w:val="both"/>
              <w:rPr>
                <w:rFonts w:ascii="Times New Roman" w:hAnsi="Times New Roman"/>
              </w:rPr>
            </w:pPr>
            <w:r w:rsidRPr="00910C12">
              <w:rPr>
                <w:rFonts w:ascii="Times New Roman" w:hAnsi="Times New Roman"/>
              </w:rPr>
              <w:t>Bu duygu olmasaydı sizce sınıfınızda ve/veya okulunuzda neler farklı olurdu?</w:t>
            </w:r>
          </w:p>
          <w:p w:rsidR="00CA5C7B" w:rsidRPr="00910C12" w:rsidRDefault="00B95287" w:rsidP="006F5DA0">
            <w:pPr>
              <w:pStyle w:val="ListParagraph"/>
              <w:numPr>
                <w:ilvl w:val="0"/>
                <w:numId w:val="6"/>
              </w:numPr>
              <w:spacing w:line="276" w:lineRule="auto"/>
              <w:ind w:left="357" w:hanging="357"/>
              <w:jc w:val="both"/>
              <w:rPr>
                <w:rFonts w:ascii="Times New Roman" w:hAnsi="Times New Roman"/>
              </w:rPr>
            </w:pPr>
            <w:r w:rsidRPr="00910C12">
              <w:rPr>
                <w:rFonts w:ascii="Times New Roman" w:hAnsi="Times New Roman"/>
              </w:rPr>
              <w:t>Bu duyguyu okulda en çok ne zaman hissediyorsunuz?</w:t>
            </w:r>
          </w:p>
          <w:p w:rsidR="00B95287" w:rsidRPr="00910C12" w:rsidRDefault="00B95287" w:rsidP="006F5DA0">
            <w:pPr>
              <w:pStyle w:val="ListParagraph"/>
              <w:numPr>
                <w:ilvl w:val="0"/>
                <w:numId w:val="6"/>
              </w:numPr>
              <w:spacing w:line="276" w:lineRule="auto"/>
              <w:ind w:left="357" w:hanging="357"/>
              <w:jc w:val="both"/>
              <w:rPr>
                <w:rFonts w:ascii="Times New Roman" w:hAnsi="Times New Roman"/>
              </w:rPr>
            </w:pPr>
            <w:r w:rsidRPr="00910C12">
              <w:rPr>
                <w:rFonts w:ascii="Times New Roman" w:hAnsi="Times New Roman"/>
              </w:rPr>
              <w:t>Bu duyguyu sınıfta en çok hangi anlarda deneyimliyorsunuz?</w:t>
            </w:r>
          </w:p>
          <w:p w:rsidR="00CA5C7B" w:rsidRPr="00910C12" w:rsidRDefault="00CA5C7B" w:rsidP="006F5DA0">
            <w:pPr>
              <w:pStyle w:val="ListParagraph"/>
              <w:numPr>
                <w:ilvl w:val="0"/>
                <w:numId w:val="4"/>
              </w:numPr>
              <w:spacing w:line="276" w:lineRule="auto"/>
              <w:ind w:left="0"/>
              <w:jc w:val="both"/>
              <w:rPr>
                <w:rFonts w:ascii="Times New Roman" w:hAnsi="Times New Roman"/>
                <w:b/>
                <w:bCs/>
              </w:rPr>
            </w:pPr>
          </w:p>
          <w:p w:rsidR="00CA5C7B" w:rsidRPr="00910C12" w:rsidRDefault="00CA5C7B" w:rsidP="006F5DA0">
            <w:pPr>
              <w:pStyle w:val="ListeParagraf"/>
              <w:numPr>
                <w:ilvl w:val="0"/>
                <w:numId w:val="6"/>
              </w:numPr>
              <w:spacing w:line="276" w:lineRule="auto"/>
              <w:ind w:left="0"/>
              <w:jc w:val="both"/>
            </w:pPr>
            <w:r w:rsidRPr="00910C12">
              <w:t>6. Tartışma sorularının öğrenciler tarafından cevaplanması sağlandıktan sonra aşağıdaki açıklama ile etkinlik sonlandırılır.</w:t>
            </w:r>
          </w:p>
          <w:p w:rsidR="00CA5C7B" w:rsidRPr="00910C12" w:rsidRDefault="00CA5C7B" w:rsidP="006F5DA0">
            <w:pPr>
              <w:pStyle w:val="ListeParagraf"/>
              <w:numPr>
                <w:ilvl w:val="0"/>
                <w:numId w:val="6"/>
              </w:numPr>
              <w:spacing w:line="276" w:lineRule="auto"/>
              <w:ind w:left="0"/>
              <w:jc w:val="both"/>
            </w:pPr>
          </w:p>
          <w:p w:rsidR="00445AEB" w:rsidRPr="00910C12" w:rsidRDefault="0038159A" w:rsidP="006F5DA0">
            <w:pPr>
              <w:pStyle w:val="ListeParagraf"/>
              <w:numPr>
                <w:ilvl w:val="0"/>
                <w:numId w:val="6"/>
              </w:numPr>
              <w:spacing w:line="276" w:lineRule="auto"/>
              <w:ind w:left="0"/>
              <w:jc w:val="both"/>
            </w:pPr>
            <w:r w:rsidRPr="00910C12">
              <w:t xml:space="preserve"> </w:t>
            </w:r>
            <w:r w:rsidR="00F6649C" w:rsidRPr="00910C12">
              <w:rPr>
                <w:i/>
                <w:iCs/>
              </w:rPr>
              <w:t>“</w:t>
            </w:r>
            <w:r w:rsidRPr="00910C12">
              <w:rPr>
                <w:i/>
                <w:iCs/>
              </w:rPr>
              <w:t xml:space="preserve">Arkadaşlar, aslında sizin tüm özellikleriniz ve okulumuza, sınıfımıza karşı hissettiğiniz tüm duygular bizlerin çimentosu olarak bizleri bir arada tutuyor. Sizin sağlam duygularla birbirinize bağlı olmanız sizlerin sınıf tuğlalarını sağlamlaştırırken, sağlam sınıf tuğlalarınız okulumuzun da sağlam olmasına katkıda bulunuyor. Sizler okulumuzun ve sınıfınızın değerli üyelerisiniz ve her biriniz ayrı ayrı bu yapıyı oluşturan parçalarsınız. Siz </w:t>
            </w:r>
            <w:r w:rsidRPr="00910C12">
              <w:rPr>
                <w:i/>
                <w:iCs/>
              </w:rPr>
              <w:lastRenderedPageBreak/>
              <w:t>olmadan okulumuz sadece boş bir bina olurdu. Bugün de yapmış olduğumuz etkinlikle binamızı ayakta tutan duygularımız hakkında konuştuk. Şu anda 9. Sınıfın başındasınız, bu duygu kutusunu sene sonuna kadar saklayacağım. Bu sene bittiğinde bu duygu kutusunu son hafta tekrar sınıfımıza getireceğim. Bu duyguları tekrar birlikte değerlendireceğiz.’’</w:t>
            </w:r>
            <w:r w:rsidRPr="00910C12">
              <w:t xml:space="preserve"> </w:t>
            </w:r>
          </w:p>
        </w:tc>
      </w:tr>
      <w:tr w:rsidR="00AF7D18" w:rsidRPr="005D07A4" w:rsidTr="00E64592">
        <w:tc>
          <w:tcPr>
            <w:tcW w:w="3652" w:type="dxa"/>
          </w:tcPr>
          <w:p w:rsidR="00AF7D18" w:rsidRPr="00910C12" w:rsidRDefault="00E67F6D" w:rsidP="00086F58">
            <w:pPr>
              <w:spacing w:line="360" w:lineRule="auto"/>
              <w:rPr>
                <w:b/>
              </w:rPr>
            </w:pPr>
            <w:r w:rsidRPr="00910C12">
              <w:rPr>
                <w:b/>
              </w:rPr>
              <w:lastRenderedPageBreak/>
              <w:t>Kazanımın</w:t>
            </w:r>
            <w:r w:rsidR="00AF7D18" w:rsidRPr="00910C12">
              <w:rPr>
                <w:b/>
              </w:rPr>
              <w:t xml:space="preserve"> Değerlendirilmesi:</w:t>
            </w:r>
          </w:p>
        </w:tc>
        <w:tc>
          <w:tcPr>
            <w:tcW w:w="5812" w:type="dxa"/>
          </w:tcPr>
          <w:p w:rsidR="00AF7D18" w:rsidRPr="00910C12" w:rsidRDefault="00F6649C" w:rsidP="006F5DA0">
            <w:pPr>
              <w:autoSpaceDE w:val="0"/>
              <w:autoSpaceDN w:val="0"/>
              <w:adjustRightInd w:val="0"/>
              <w:spacing w:line="276" w:lineRule="auto"/>
              <w:jc w:val="both"/>
            </w:pPr>
            <w:r w:rsidRPr="00910C12">
              <w:t xml:space="preserve">1. </w:t>
            </w:r>
            <w:r w:rsidR="0038159A" w:rsidRPr="00910C12">
              <w:t>Bu etkinlikten sonra sınıfça bir piknik planlanması için öğrenciler arasında görev dağılımı yapa</w:t>
            </w:r>
            <w:r w:rsidR="00CA5C7B" w:rsidRPr="00910C12">
              <w:t>rak</w:t>
            </w:r>
            <w:r w:rsidR="0038159A" w:rsidRPr="00910C12">
              <w:t xml:space="preserve"> bir önceki hafta uygulanan oryantasyon programı çerçevesinde okul rehber öğretmeninden yardım alabili</w:t>
            </w:r>
            <w:r w:rsidR="00CA5C7B" w:rsidRPr="00910C12">
              <w:t>rsiniz.</w:t>
            </w:r>
          </w:p>
          <w:p w:rsidR="0038159A" w:rsidRPr="00910C12" w:rsidRDefault="00F6649C" w:rsidP="006F5DA0">
            <w:pPr>
              <w:autoSpaceDE w:val="0"/>
              <w:autoSpaceDN w:val="0"/>
              <w:adjustRightInd w:val="0"/>
              <w:spacing w:line="276" w:lineRule="auto"/>
              <w:jc w:val="both"/>
            </w:pPr>
            <w:r w:rsidRPr="00910C12">
              <w:t xml:space="preserve">2. </w:t>
            </w:r>
            <w:r w:rsidR="00CA5C7B" w:rsidRPr="00910C12">
              <w:t>Dönem</w:t>
            </w:r>
            <w:r w:rsidR="0038159A" w:rsidRPr="00910C12">
              <w:t xml:space="preserve"> sonunda </w:t>
            </w:r>
            <w:r w:rsidR="00701768" w:rsidRPr="00910C12">
              <w:t xml:space="preserve">Çimento Duygular </w:t>
            </w:r>
            <w:r w:rsidR="0038159A" w:rsidRPr="00910C12">
              <w:t>kutusunu tekrar sınıfa getirerek bu duyguların yeniden tartışılmasını sağlayacak bir ortam yaratab</w:t>
            </w:r>
            <w:r w:rsidR="00CA5C7B" w:rsidRPr="00910C12">
              <w:t>ilirsiniz.</w:t>
            </w:r>
          </w:p>
        </w:tc>
      </w:tr>
      <w:tr w:rsidR="00AF7D18" w:rsidRPr="005D07A4" w:rsidTr="00E64592">
        <w:tc>
          <w:tcPr>
            <w:tcW w:w="3652" w:type="dxa"/>
          </w:tcPr>
          <w:p w:rsidR="00AF7D18" w:rsidRPr="00910C12" w:rsidRDefault="00AF7D18" w:rsidP="00086F58">
            <w:pPr>
              <w:spacing w:line="360" w:lineRule="auto"/>
              <w:rPr>
                <w:b/>
              </w:rPr>
            </w:pPr>
            <w:r w:rsidRPr="00910C12">
              <w:rPr>
                <w:b/>
              </w:rPr>
              <w:t>Uygulayıcıya Not:</w:t>
            </w:r>
          </w:p>
        </w:tc>
        <w:tc>
          <w:tcPr>
            <w:tcW w:w="5812" w:type="dxa"/>
          </w:tcPr>
          <w:p w:rsidR="00CA5C7B" w:rsidRPr="00910C12" w:rsidRDefault="00CA5C7B" w:rsidP="006F5DA0">
            <w:pPr>
              <w:spacing w:line="276" w:lineRule="auto"/>
              <w:jc w:val="both"/>
            </w:pPr>
            <w:r w:rsidRPr="00910C12">
              <w:t xml:space="preserve">1. </w:t>
            </w:r>
            <w:r w:rsidR="00701768" w:rsidRPr="00910C12">
              <w:t xml:space="preserve">Çimento Duygular </w:t>
            </w:r>
            <w:r w:rsidR="0038159A" w:rsidRPr="00910C12">
              <w:t xml:space="preserve">kutusu </w:t>
            </w:r>
            <w:r w:rsidR="00A8792C" w:rsidRPr="00910C12">
              <w:t xml:space="preserve">uygulayıcının </w:t>
            </w:r>
            <w:r w:rsidR="0038159A" w:rsidRPr="00910C12">
              <w:t xml:space="preserve">kendi </w:t>
            </w:r>
            <w:r w:rsidR="00F6649C" w:rsidRPr="00910C12">
              <w:t>imkânları</w:t>
            </w:r>
            <w:r w:rsidR="0038159A" w:rsidRPr="00910C12">
              <w:t xml:space="preserve"> </w:t>
            </w:r>
            <w:r w:rsidR="00F6649C" w:rsidRPr="00910C12">
              <w:t xml:space="preserve">dâhilinde </w:t>
            </w:r>
            <w:r w:rsidR="0038159A" w:rsidRPr="00910C12">
              <w:t>bulabileceği her</w:t>
            </w:r>
            <w:r w:rsidRPr="00910C12">
              <w:t xml:space="preserve">hangi bir </w:t>
            </w:r>
            <w:r w:rsidR="0038159A" w:rsidRPr="00910C12">
              <w:t xml:space="preserve">kutu olabilir. </w:t>
            </w:r>
          </w:p>
          <w:p w:rsidR="008A2229" w:rsidRPr="00910C12" w:rsidRDefault="00CA5C7B" w:rsidP="006F5DA0">
            <w:pPr>
              <w:spacing w:line="276" w:lineRule="auto"/>
              <w:jc w:val="both"/>
            </w:pPr>
            <w:r w:rsidRPr="00910C12">
              <w:t xml:space="preserve">2. </w:t>
            </w:r>
            <w:r w:rsidR="0038159A" w:rsidRPr="00910C12">
              <w:t xml:space="preserve">Post-itler not </w:t>
            </w:r>
            <w:r w:rsidR="00F6649C" w:rsidRPr="00910C12">
              <w:t>kâğıtları</w:t>
            </w:r>
            <w:r w:rsidR="0038159A" w:rsidRPr="00910C12">
              <w:t xml:space="preserve"> ile değiştirilebilir. </w:t>
            </w:r>
          </w:p>
          <w:p w:rsidR="0009543D" w:rsidRPr="00910C12" w:rsidRDefault="0009543D" w:rsidP="006F5DA0">
            <w:pPr>
              <w:spacing w:line="276" w:lineRule="auto"/>
              <w:jc w:val="both"/>
            </w:pPr>
          </w:p>
          <w:p w:rsidR="008A2229" w:rsidRPr="00910C12" w:rsidRDefault="008A2229" w:rsidP="006F5DA0">
            <w:pPr>
              <w:spacing w:line="276" w:lineRule="auto"/>
              <w:jc w:val="both"/>
            </w:pPr>
            <w:r w:rsidRPr="00910C12">
              <w:t>Özel gereksinimli öğrenciler için;</w:t>
            </w:r>
          </w:p>
          <w:p w:rsidR="008A2229" w:rsidRPr="00910C12" w:rsidRDefault="008A2229" w:rsidP="00910C12">
            <w:pPr>
              <w:numPr>
                <w:ilvl w:val="0"/>
                <w:numId w:val="13"/>
              </w:numPr>
              <w:spacing w:line="276" w:lineRule="auto"/>
              <w:jc w:val="both"/>
            </w:pPr>
            <w:r w:rsidRPr="00910C12">
              <w:t xml:space="preserve">Not </w:t>
            </w:r>
            <w:r w:rsidR="006129D7" w:rsidRPr="00910C12">
              <w:t>kâğıtlarının</w:t>
            </w:r>
            <w:r w:rsidRPr="00910C12">
              <w:t xml:space="preserve"> dağıtımı sırasında öğrenciden yardım alınarak sosyal çevre düzenlenebilir.</w:t>
            </w:r>
          </w:p>
          <w:p w:rsidR="008A2229" w:rsidRPr="00910C12" w:rsidRDefault="008A2229" w:rsidP="00910C12">
            <w:pPr>
              <w:numPr>
                <w:ilvl w:val="0"/>
                <w:numId w:val="13"/>
              </w:numPr>
              <w:spacing w:line="276" w:lineRule="auto"/>
              <w:jc w:val="both"/>
            </w:pPr>
            <w:r w:rsidRPr="00910C12">
              <w:t>Tartışma soruları basitleştirilerek öğrencilerin katılımları artırılabilir.</w:t>
            </w:r>
          </w:p>
          <w:p w:rsidR="008A2229" w:rsidRPr="00910C12" w:rsidRDefault="008A2229" w:rsidP="00910C12">
            <w:pPr>
              <w:numPr>
                <w:ilvl w:val="0"/>
                <w:numId w:val="13"/>
              </w:numPr>
              <w:spacing w:line="276" w:lineRule="auto"/>
              <w:jc w:val="both"/>
            </w:pPr>
            <w:r w:rsidRPr="00910C12">
              <w:t xml:space="preserve">Öğretmen geribildirim sunarak destek verebilir. </w:t>
            </w:r>
          </w:p>
          <w:p w:rsidR="008A2229" w:rsidRPr="00910C12" w:rsidRDefault="008A2229" w:rsidP="006F5DA0">
            <w:pPr>
              <w:spacing w:line="276" w:lineRule="auto"/>
              <w:jc w:val="both"/>
            </w:pPr>
          </w:p>
        </w:tc>
      </w:tr>
      <w:tr w:rsidR="00910C12" w:rsidRPr="005D07A4" w:rsidTr="00E64592">
        <w:tc>
          <w:tcPr>
            <w:tcW w:w="3652" w:type="dxa"/>
          </w:tcPr>
          <w:p w:rsidR="00910C12" w:rsidRPr="00910C12" w:rsidRDefault="00910C12" w:rsidP="00086F58">
            <w:pPr>
              <w:spacing w:line="360" w:lineRule="auto"/>
              <w:rPr>
                <w:b/>
              </w:rPr>
            </w:pPr>
            <w:r>
              <w:rPr>
                <w:b/>
              </w:rPr>
              <w:t>Etkinliği Geliştiren:</w:t>
            </w:r>
          </w:p>
        </w:tc>
        <w:tc>
          <w:tcPr>
            <w:tcW w:w="5812" w:type="dxa"/>
          </w:tcPr>
          <w:p w:rsidR="00910C12" w:rsidRPr="00910C12" w:rsidRDefault="00910C12" w:rsidP="006F5DA0">
            <w:pPr>
              <w:spacing w:line="276" w:lineRule="auto"/>
              <w:jc w:val="both"/>
            </w:pPr>
            <w:r>
              <w:t>Damla Meral</w:t>
            </w:r>
          </w:p>
        </w:tc>
      </w:tr>
    </w:tbl>
    <w:p w:rsidR="0078389B" w:rsidRDefault="0078389B" w:rsidP="00932A54">
      <w:pPr>
        <w:spacing w:line="360" w:lineRule="auto"/>
        <w:jc w:val="center"/>
        <w:rPr>
          <w:b/>
          <w:sz w:val="22"/>
          <w:szCs w:val="22"/>
        </w:rPr>
      </w:pPr>
    </w:p>
    <w:p w:rsidR="0038159A" w:rsidRDefault="0038159A" w:rsidP="00932A54">
      <w:pPr>
        <w:spacing w:line="360" w:lineRule="auto"/>
        <w:jc w:val="center"/>
        <w:rPr>
          <w:b/>
          <w:sz w:val="22"/>
          <w:szCs w:val="22"/>
        </w:rPr>
      </w:pPr>
    </w:p>
    <w:p w:rsidR="0038159A" w:rsidRDefault="0038159A" w:rsidP="00932A54">
      <w:pPr>
        <w:spacing w:line="360" w:lineRule="auto"/>
        <w:jc w:val="center"/>
        <w:rPr>
          <w:b/>
          <w:sz w:val="22"/>
          <w:szCs w:val="22"/>
        </w:rPr>
      </w:pPr>
    </w:p>
    <w:p w:rsidR="0038159A" w:rsidRDefault="0038159A"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CA5C7B" w:rsidRDefault="00CA5C7B" w:rsidP="00910C12">
      <w:pPr>
        <w:spacing w:line="360" w:lineRule="auto"/>
        <w:rPr>
          <w:b/>
          <w:sz w:val="22"/>
          <w:szCs w:val="22"/>
        </w:rPr>
      </w:pPr>
    </w:p>
    <w:p w:rsidR="00B95287" w:rsidRDefault="00B95287" w:rsidP="00910C12">
      <w:pPr>
        <w:spacing w:line="360" w:lineRule="auto"/>
        <w:rPr>
          <w:b/>
          <w:sz w:val="22"/>
          <w:szCs w:val="22"/>
        </w:rPr>
      </w:pPr>
    </w:p>
    <w:p w:rsidR="0038159A" w:rsidRDefault="0038159A" w:rsidP="00932A54">
      <w:pPr>
        <w:spacing w:line="360" w:lineRule="auto"/>
        <w:jc w:val="center"/>
        <w:rPr>
          <w:b/>
          <w:sz w:val="22"/>
          <w:szCs w:val="22"/>
        </w:rPr>
      </w:pPr>
      <w:r>
        <w:rPr>
          <w:b/>
          <w:sz w:val="22"/>
          <w:szCs w:val="22"/>
        </w:rPr>
        <w:t>ÇALIŞMA YAPRAĞI</w:t>
      </w:r>
      <w:r w:rsidR="00910C12">
        <w:rPr>
          <w:b/>
          <w:sz w:val="22"/>
          <w:szCs w:val="22"/>
        </w:rPr>
        <w:t>-</w:t>
      </w:r>
      <w:r>
        <w:rPr>
          <w:b/>
          <w:sz w:val="22"/>
          <w:szCs w:val="22"/>
        </w:rPr>
        <w:t>1</w:t>
      </w:r>
    </w:p>
    <w:p w:rsidR="0038159A" w:rsidRDefault="0038159A" w:rsidP="00932A54">
      <w:pPr>
        <w:spacing w:line="360" w:lineRule="auto"/>
        <w:jc w:val="center"/>
        <w:rPr>
          <w:b/>
          <w:sz w:val="22"/>
          <w:szCs w:val="22"/>
        </w:rPr>
      </w:pPr>
    </w:p>
    <w:p w:rsidR="0038159A" w:rsidRDefault="0038159A" w:rsidP="00932A54">
      <w:pPr>
        <w:spacing w:line="360" w:lineRule="auto"/>
        <w:jc w:val="center"/>
        <w:rPr>
          <w:b/>
          <w:sz w:val="22"/>
          <w:szCs w:val="22"/>
        </w:rPr>
      </w:pPr>
    </w:p>
    <w:p w:rsidR="0038159A" w:rsidRDefault="0038159A" w:rsidP="00932A54">
      <w:pPr>
        <w:spacing w:line="360" w:lineRule="auto"/>
        <w:jc w:val="center"/>
        <w:rPr>
          <w:b/>
          <w:sz w:val="22"/>
          <w:szCs w:val="22"/>
        </w:rPr>
      </w:pPr>
    </w:p>
    <w:p w:rsidR="00CA5C7B" w:rsidRDefault="00CA5C7B" w:rsidP="00932A54">
      <w:pPr>
        <w:spacing w:line="360" w:lineRule="auto"/>
        <w:jc w:val="center"/>
        <w:rPr>
          <w:b/>
          <w:sz w:val="22"/>
          <w:szCs w:val="22"/>
        </w:rPr>
      </w:pPr>
    </w:p>
    <w:p w:rsidR="00CA5C7B" w:rsidRDefault="00CA5C7B" w:rsidP="00932A54">
      <w:pPr>
        <w:spacing w:line="360" w:lineRule="auto"/>
        <w:jc w:val="center"/>
        <w:rPr>
          <w:b/>
          <w:sz w:val="22"/>
          <w:szCs w:val="22"/>
        </w:rPr>
      </w:pPr>
    </w:p>
    <w:p w:rsidR="00CA5C7B" w:rsidRDefault="00CA5C7B" w:rsidP="00932A54">
      <w:pPr>
        <w:spacing w:line="360" w:lineRule="auto"/>
        <w:jc w:val="center"/>
        <w:rPr>
          <w:b/>
          <w:sz w:val="22"/>
          <w:szCs w:val="22"/>
        </w:rPr>
      </w:pPr>
    </w:p>
    <w:p w:rsidR="0038159A" w:rsidRDefault="006129D7" w:rsidP="00932A54">
      <w:pPr>
        <w:spacing w:line="360" w:lineRule="auto"/>
        <w:jc w:val="center"/>
        <w:rPr>
          <w:b/>
          <w:sz w:val="22"/>
          <w:szCs w:val="22"/>
        </w:rPr>
      </w:pPr>
      <w:r>
        <w:rPr>
          <w:b/>
          <w:noProof/>
          <w:sz w:val="22"/>
          <w:szCs w:val="22"/>
          <w:lang w:eastAsia="tr-TR"/>
        </w:rPr>
        <w:drawing>
          <wp:inline distT="0" distB="0" distL="0" distR="0">
            <wp:extent cx="5753100" cy="4953000"/>
            <wp:effectExtent l="19050" t="0" r="0" b="0"/>
            <wp:docPr id="1" name="Resim 5" descr="bina, açık hava, ön, çayı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bina, açık hava, ön, çayır içeren bir resim&#10;&#10;Açıklama otomatik olarak oluşturuldu"/>
                    <pic:cNvPicPr>
                      <a:picLocks noChangeAspect="1" noChangeArrowheads="1"/>
                    </pic:cNvPicPr>
                  </pic:nvPicPr>
                  <pic:blipFill>
                    <a:blip r:embed="rId7"/>
                    <a:srcRect/>
                    <a:stretch>
                      <a:fillRect/>
                    </a:stretch>
                  </pic:blipFill>
                  <pic:spPr bwMode="auto">
                    <a:xfrm>
                      <a:off x="0" y="0"/>
                      <a:ext cx="5753100" cy="4953000"/>
                    </a:xfrm>
                    <a:prstGeom prst="rect">
                      <a:avLst/>
                    </a:prstGeom>
                    <a:noFill/>
                    <a:ln w="9525">
                      <a:noFill/>
                      <a:miter lim="800000"/>
                      <a:headEnd/>
                      <a:tailEnd/>
                    </a:ln>
                  </pic:spPr>
                </pic:pic>
              </a:graphicData>
            </a:graphic>
          </wp:inline>
        </w:drawing>
      </w:r>
    </w:p>
    <w:p w:rsidR="0038159A" w:rsidRDefault="0038159A" w:rsidP="00932A54">
      <w:pPr>
        <w:spacing w:line="360" w:lineRule="auto"/>
        <w:jc w:val="center"/>
        <w:rPr>
          <w:b/>
          <w:sz w:val="22"/>
          <w:szCs w:val="22"/>
        </w:rPr>
      </w:pPr>
    </w:p>
    <w:p w:rsidR="0038159A" w:rsidRDefault="0038159A" w:rsidP="00932A54">
      <w:pPr>
        <w:spacing w:line="360" w:lineRule="auto"/>
        <w:jc w:val="center"/>
        <w:rPr>
          <w:b/>
          <w:sz w:val="22"/>
          <w:szCs w:val="22"/>
        </w:rPr>
      </w:pPr>
    </w:p>
    <w:p w:rsidR="00B95287" w:rsidRDefault="00B95287" w:rsidP="00932A54">
      <w:pPr>
        <w:spacing w:line="360" w:lineRule="auto"/>
        <w:jc w:val="center"/>
        <w:rPr>
          <w:b/>
          <w:sz w:val="22"/>
          <w:szCs w:val="22"/>
        </w:rPr>
      </w:pPr>
    </w:p>
    <w:p w:rsidR="00B95287" w:rsidRDefault="00B95287" w:rsidP="00932A54">
      <w:pPr>
        <w:spacing w:line="360" w:lineRule="auto"/>
        <w:jc w:val="center"/>
        <w:rPr>
          <w:b/>
          <w:sz w:val="22"/>
          <w:szCs w:val="22"/>
        </w:rPr>
      </w:pPr>
    </w:p>
    <w:p w:rsidR="0038159A" w:rsidRDefault="0038159A" w:rsidP="00932A54">
      <w:pPr>
        <w:spacing w:line="360" w:lineRule="auto"/>
        <w:jc w:val="center"/>
        <w:rPr>
          <w:b/>
          <w:sz w:val="22"/>
          <w:szCs w:val="22"/>
        </w:rPr>
      </w:pPr>
    </w:p>
    <w:p w:rsidR="00F6649C" w:rsidRDefault="00F6649C" w:rsidP="00A8792C">
      <w:pPr>
        <w:spacing w:line="360" w:lineRule="auto"/>
        <w:rPr>
          <w:b/>
          <w:sz w:val="22"/>
          <w:szCs w:val="22"/>
        </w:rPr>
      </w:pPr>
    </w:p>
    <w:sectPr w:rsidR="00F6649C" w:rsidSect="005D07A4">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7CD5" w:rsidRDefault="00977CD5">
      <w:r>
        <w:separator/>
      </w:r>
    </w:p>
  </w:endnote>
  <w:endnote w:type="continuationSeparator" w:id="1">
    <w:p w:rsidR="00977CD5" w:rsidRDefault="00977CD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7CD5" w:rsidRDefault="00977CD5">
      <w:r>
        <w:separator/>
      </w:r>
    </w:p>
  </w:footnote>
  <w:footnote w:type="continuationSeparator" w:id="1">
    <w:p w:rsidR="00977CD5" w:rsidRDefault="00977CD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 o:bullet="t">
        <v:imagedata r:id="rId1" o:title="mso9988"/>
      </v:shape>
    </w:pict>
  </w:numPicBullet>
  <w:abstractNum w:abstractNumId="0">
    <w:nsid w:val="08D4676A"/>
    <w:multiLevelType w:val="hybridMultilevel"/>
    <w:tmpl w:val="0AE40756"/>
    <w:lvl w:ilvl="0" w:tplc="272C1E56">
      <w:start w:val="4"/>
      <w:numFmt w:val="bullet"/>
      <w:lvlText w:val="-"/>
      <w:lvlJc w:val="left"/>
      <w:pPr>
        <w:ind w:left="-360" w:hanging="360"/>
      </w:pPr>
      <w:rPr>
        <w:rFonts w:ascii="Times New Roman" w:eastAsia="Batang" w:hAnsi="Times New Roman" w:cs="Times New Roman" w:hint="default"/>
      </w:rPr>
    </w:lvl>
    <w:lvl w:ilvl="1" w:tplc="041F0003" w:tentative="1">
      <w:start w:val="1"/>
      <w:numFmt w:val="bullet"/>
      <w:lvlText w:val="o"/>
      <w:lvlJc w:val="left"/>
      <w:pPr>
        <w:ind w:left="360" w:hanging="360"/>
      </w:pPr>
      <w:rPr>
        <w:rFonts w:ascii="Courier New" w:hAnsi="Courier New" w:cs="Courier New" w:hint="default"/>
      </w:rPr>
    </w:lvl>
    <w:lvl w:ilvl="2" w:tplc="041F0005" w:tentative="1">
      <w:start w:val="1"/>
      <w:numFmt w:val="bullet"/>
      <w:lvlText w:val=""/>
      <w:lvlJc w:val="left"/>
      <w:pPr>
        <w:ind w:left="1080" w:hanging="360"/>
      </w:pPr>
      <w:rPr>
        <w:rFonts w:ascii="Wingdings" w:hAnsi="Wingdings" w:hint="default"/>
      </w:rPr>
    </w:lvl>
    <w:lvl w:ilvl="3" w:tplc="041F0001" w:tentative="1">
      <w:start w:val="1"/>
      <w:numFmt w:val="bullet"/>
      <w:lvlText w:val=""/>
      <w:lvlJc w:val="left"/>
      <w:pPr>
        <w:ind w:left="1800" w:hanging="360"/>
      </w:pPr>
      <w:rPr>
        <w:rFonts w:ascii="Symbol" w:hAnsi="Symbol" w:hint="default"/>
      </w:rPr>
    </w:lvl>
    <w:lvl w:ilvl="4" w:tplc="041F0003" w:tentative="1">
      <w:start w:val="1"/>
      <w:numFmt w:val="bullet"/>
      <w:lvlText w:val="o"/>
      <w:lvlJc w:val="left"/>
      <w:pPr>
        <w:ind w:left="2520" w:hanging="360"/>
      </w:pPr>
      <w:rPr>
        <w:rFonts w:ascii="Courier New" w:hAnsi="Courier New" w:cs="Courier New" w:hint="default"/>
      </w:rPr>
    </w:lvl>
    <w:lvl w:ilvl="5" w:tplc="041F0005" w:tentative="1">
      <w:start w:val="1"/>
      <w:numFmt w:val="bullet"/>
      <w:lvlText w:val=""/>
      <w:lvlJc w:val="left"/>
      <w:pPr>
        <w:ind w:left="3240" w:hanging="360"/>
      </w:pPr>
      <w:rPr>
        <w:rFonts w:ascii="Wingdings" w:hAnsi="Wingdings" w:hint="default"/>
      </w:rPr>
    </w:lvl>
    <w:lvl w:ilvl="6" w:tplc="041F0001" w:tentative="1">
      <w:start w:val="1"/>
      <w:numFmt w:val="bullet"/>
      <w:lvlText w:val=""/>
      <w:lvlJc w:val="left"/>
      <w:pPr>
        <w:ind w:left="3960" w:hanging="360"/>
      </w:pPr>
      <w:rPr>
        <w:rFonts w:ascii="Symbol" w:hAnsi="Symbol" w:hint="default"/>
      </w:rPr>
    </w:lvl>
    <w:lvl w:ilvl="7" w:tplc="041F0003" w:tentative="1">
      <w:start w:val="1"/>
      <w:numFmt w:val="bullet"/>
      <w:lvlText w:val="o"/>
      <w:lvlJc w:val="left"/>
      <w:pPr>
        <w:ind w:left="4680" w:hanging="360"/>
      </w:pPr>
      <w:rPr>
        <w:rFonts w:ascii="Courier New" w:hAnsi="Courier New" w:cs="Courier New" w:hint="default"/>
      </w:rPr>
    </w:lvl>
    <w:lvl w:ilvl="8" w:tplc="041F0005" w:tentative="1">
      <w:start w:val="1"/>
      <w:numFmt w:val="bullet"/>
      <w:lvlText w:val=""/>
      <w:lvlJc w:val="left"/>
      <w:pPr>
        <w:ind w:left="5400" w:hanging="360"/>
      </w:pPr>
      <w:rPr>
        <w:rFonts w:ascii="Wingdings" w:hAnsi="Wingdings" w:hint="default"/>
      </w:rPr>
    </w:lvl>
  </w:abstractNum>
  <w:abstractNum w:abstractNumId="1">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3">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nsid w:val="29A30D61"/>
    <w:multiLevelType w:val="multilevel"/>
    <w:tmpl w:val="943E9DAC"/>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DC94165"/>
    <w:multiLevelType w:val="hybridMultilevel"/>
    <w:tmpl w:val="95928C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145548D"/>
    <w:multiLevelType w:val="hybridMultilevel"/>
    <w:tmpl w:val="F10E65E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54C636B"/>
    <w:multiLevelType w:val="hybridMultilevel"/>
    <w:tmpl w:val="6AA230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3C455147"/>
    <w:multiLevelType w:val="hybridMultilevel"/>
    <w:tmpl w:val="7C9A905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56105926"/>
    <w:multiLevelType w:val="hybridMultilevel"/>
    <w:tmpl w:val="69183B1E"/>
    <w:lvl w:ilvl="0" w:tplc="98080D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68154520"/>
    <w:multiLevelType w:val="hybridMultilevel"/>
    <w:tmpl w:val="9C7A6F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7C2F5F24"/>
    <w:multiLevelType w:val="hybridMultilevel"/>
    <w:tmpl w:val="F650147A"/>
    <w:lvl w:ilvl="0" w:tplc="CD04B20C">
      <w:start w:val="1"/>
      <w:numFmt w:val="bullet"/>
      <w:lvlText w:val="-"/>
      <w:lvlJc w:val="left"/>
      <w:pPr>
        <w:ind w:left="1080" w:hanging="360"/>
      </w:pPr>
      <w:rPr>
        <w:rFonts w:ascii="Times New Roman" w:eastAsia="Times New Roman"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9"/>
  </w:num>
  <w:num w:numId="4">
    <w:abstractNumId w:val="12"/>
  </w:num>
  <w:num w:numId="5">
    <w:abstractNumId w:val="0"/>
  </w:num>
  <w:num w:numId="6">
    <w:abstractNumId w:val="8"/>
  </w:num>
  <w:num w:numId="7">
    <w:abstractNumId w:val="4"/>
  </w:num>
  <w:num w:numId="8">
    <w:abstractNumId w:val="5"/>
  </w:num>
  <w:num w:numId="9">
    <w:abstractNumId w:val="11"/>
  </w:num>
  <w:num w:numId="10">
    <w:abstractNumId w:val="1"/>
  </w:num>
  <w:num w:numId="11">
    <w:abstractNumId w:val="10"/>
  </w:num>
  <w:num w:numId="12">
    <w:abstractNumId w:val="7"/>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GwNDI3NTKxNDQ2NTJX0lEKTi0uzszPAykwrgUA09JGviwAAAA="/>
  </w:docVars>
  <w:rsids>
    <w:rsidRoot w:val="00AF7D18"/>
    <w:rsid w:val="00031132"/>
    <w:rsid w:val="00034E1F"/>
    <w:rsid w:val="00053662"/>
    <w:rsid w:val="00063A23"/>
    <w:rsid w:val="0008360C"/>
    <w:rsid w:val="00086F58"/>
    <w:rsid w:val="0009181D"/>
    <w:rsid w:val="0009543D"/>
    <w:rsid w:val="001332EE"/>
    <w:rsid w:val="001539E7"/>
    <w:rsid w:val="00157F41"/>
    <w:rsid w:val="001940DE"/>
    <w:rsid w:val="001A030D"/>
    <w:rsid w:val="001D1111"/>
    <w:rsid w:val="00270A48"/>
    <w:rsid w:val="002A76AA"/>
    <w:rsid w:val="002D531C"/>
    <w:rsid w:val="00355B74"/>
    <w:rsid w:val="0038159A"/>
    <w:rsid w:val="003A2206"/>
    <w:rsid w:val="003B112F"/>
    <w:rsid w:val="003C6264"/>
    <w:rsid w:val="00430C34"/>
    <w:rsid w:val="00445AEB"/>
    <w:rsid w:val="005732B9"/>
    <w:rsid w:val="00576561"/>
    <w:rsid w:val="00577AFD"/>
    <w:rsid w:val="005D07A4"/>
    <w:rsid w:val="006129D7"/>
    <w:rsid w:val="006347C6"/>
    <w:rsid w:val="00693A20"/>
    <w:rsid w:val="006C5734"/>
    <w:rsid w:val="006F5DA0"/>
    <w:rsid w:val="00701768"/>
    <w:rsid w:val="00745FDD"/>
    <w:rsid w:val="0078389B"/>
    <w:rsid w:val="007E4A8D"/>
    <w:rsid w:val="008049F9"/>
    <w:rsid w:val="00841C7A"/>
    <w:rsid w:val="0085750C"/>
    <w:rsid w:val="008A2229"/>
    <w:rsid w:val="008D2036"/>
    <w:rsid w:val="008D4E6D"/>
    <w:rsid w:val="00900CFA"/>
    <w:rsid w:val="00910C12"/>
    <w:rsid w:val="00910CBD"/>
    <w:rsid w:val="00912D1E"/>
    <w:rsid w:val="00922AD7"/>
    <w:rsid w:val="00932A54"/>
    <w:rsid w:val="00952697"/>
    <w:rsid w:val="00977CD5"/>
    <w:rsid w:val="009858ED"/>
    <w:rsid w:val="009E604F"/>
    <w:rsid w:val="00A378EE"/>
    <w:rsid w:val="00A804D0"/>
    <w:rsid w:val="00A8792C"/>
    <w:rsid w:val="00AF61A4"/>
    <w:rsid w:val="00AF7D18"/>
    <w:rsid w:val="00B02FB7"/>
    <w:rsid w:val="00B142E6"/>
    <w:rsid w:val="00B34BF2"/>
    <w:rsid w:val="00B70967"/>
    <w:rsid w:val="00B86F14"/>
    <w:rsid w:val="00B95287"/>
    <w:rsid w:val="00BC33B3"/>
    <w:rsid w:val="00BD4D06"/>
    <w:rsid w:val="00CA5C7B"/>
    <w:rsid w:val="00CD0C5D"/>
    <w:rsid w:val="00CF554E"/>
    <w:rsid w:val="00D162C4"/>
    <w:rsid w:val="00DD03AC"/>
    <w:rsid w:val="00DD3DF1"/>
    <w:rsid w:val="00E638CE"/>
    <w:rsid w:val="00E64592"/>
    <w:rsid w:val="00E67F6D"/>
    <w:rsid w:val="00E70CDF"/>
    <w:rsid w:val="00E7212E"/>
    <w:rsid w:val="00EA0DB1"/>
    <w:rsid w:val="00F3783A"/>
    <w:rsid w:val="00F52D18"/>
    <w:rsid w:val="00F6649C"/>
    <w:rsid w:val="00FA3522"/>
    <w:rsid w:val="00FB12FC"/>
    <w:rsid w:val="00FE435C"/>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ko-KR"/>
    </w:rPr>
  </w:style>
  <w:style w:type="paragraph" w:styleId="Balk2">
    <w:name w:val="heading 2"/>
    <w:basedOn w:val="Normal"/>
    <w:next w:val="Normal"/>
    <w:link w:val="Balk2Char"/>
    <w:autoRedefine/>
    <w:uiPriority w:val="9"/>
    <w:qFormat/>
    <w:rsid w:val="00A8792C"/>
    <w:pPr>
      <w:keepNext/>
      <w:keepLines/>
      <w:spacing w:before="200" w:line="259" w:lineRule="auto"/>
      <w:ind w:left="360"/>
      <w:jc w:val="center"/>
      <w:outlineLvl w:val="1"/>
    </w:pPr>
    <w:rPr>
      <w:rFonts w:eastAsia="Times New Roman"/>
      <w:b/>
      <w:bCs/>
      <w:szCs w:val="26"/>
      <w:lang w:eastAsia="en-US"/>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table" w:styleId="TabloKlavuzu">
    <w:name w:val="Table Grid"/>
    <w:basedOn w:val="NormalTablo"/>
    <w:rsid w:val="00AF7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Paragraph">
    <w:name w:val="List Paragraph"/>
    <w:basedOn w:val="Normal"/>
    <w:rsid w:val="00063A23"/>
    <w:pPr>
      <w:ind w:left="720"/>
      <w:contextualSpacing/>
    </w:pPr>
    <w:rPr>
      <w:rFonts w:ascii="Calibri" w:eastAsia="Times New Roman" w:hAnsi="Calibri"/>
      <w:lang w:eastAsia="en-US"/>
    </w:rPr>
  </w:style>
  <w:style w:type="character" w:styleId="AklamaBavurusu">
    <w:name w:val="annotation reference"/>
    <w:semiHidden/>
    <w:rsid w:val="00693A20"/>
    <w:rPr>
      <w:sz w:val="16"/>
      <w:szCs w:val="16"/>
    </w:rPr>
  </w:style>
  <w:style w:type="paragraph" w:styleId="AklamaMetni">
    <w:name w:val="annotation text"/>
    <w:basedOn w:val="Normal"/>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Tahoma" w:hAnsi="Tahoma" w:cs="Tahoma"/>
      <w:sz w:val="16"/>
      <w:szCs w:val="16"/>
    </w:rPr>
  </w:style>
  <w:style w:type="paragraph" w:styleId="DipnotMetni">
    <w:name w:val="footnote text"/>
    <w:basedOn w:val="Normal"/>
    <w:link w:val="DipnotMetniChar"/>
    <w:semiHidden/>
    <w:rsid w:val="00912D1E"/>
    <w:rPr>
      <w:sz w:val="20"/>
      <w:szCs w:val="20"/>
    </w:rPr>
  </w:style>
  <w:style w:type="character" w:styleId="DipnotBavurusu">
    <w:name w:val="footnote reference"/>
    <w:semiHidden/>
    <w:rsid w:val="00912D1E"/>
    <w:rPr>
      <w:vertAlign w:val="superscript"/>
    </w:rPr>
  </w:style>
  <w:style w:type="paragraph" w:styleId="ListeParagraf">
    <w:name w:val="List Paragraph"/>
    <w:basedOn w:val="Normal"/>
    <w:uiPriority w:val="34"/>
    <w:qFormat/>
    <w:rsid w:val="00445AEB"/>
    <w:pPr>
      <w:ind w:left="708"/>
    </w:pPr>
  </w:style>
  <w:style w:type="character" w:customStyle="1" w:styleId="Balk2Char">
    <w:name w:val="Başlık 2 Char"/>
    <w:link w:val="Balk2"/>
    <w:uiPriority w:val="9"/>
    <w:rsid w:val="00A8792C"/>
    <w:rPr>
      <w:rFonts w:eastAsia="Times New Roman"/>
      <w:b/>
      <w:bCs/>
      <w:sz w:val="24"/>
      <w:szCs w:val="26"/>
      <w:lang w:eastAsia="en-US"/>
    </w:rPr>
  </w:style>
  <w:style w:type="character" w:customStyle="1" w:styleId="DipnotMetniChar">
    <w:name w:val="Dipnot Metni Char"/>
    <w:link w:val="DipnotMetni"/>
    <w:semiHidden/>
    <w:rsid w:val="00A8792C"/>
    <w:rPr>
      <w:lang w:eastAsia="ko-K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27</Words>
  <Characters>4144</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4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user</dc:creator>
  <cp:lastModifiedBy>ASLIHAN</cp:lastModifiedBy>
  <cp:revision>2</cp:revision>
  <dcterms:created xsi:type="dcterms:W3CDTF">2020-11-04T09:05:00Z</dcterms:created>
  <dcterms:modified xsi:type="dcterms:W3CDTF">2020-11-04T09:05:00Z</dcterms:modified>
</cp:coreProperties>
</file>